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92B46D" w14:textId="36B8401A" w:rsidR="0058527D" w:rsidRPr="00202372" w:rsidRDefault="00202372" w:rsidP="00565D8C">
      <w:pPr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202372">
        <w:rPr>
          <w:rFonts w:ascii="Times New Roman" w:hAnsi="Times New Roman" w:cs="Times New Roman"/>
          <w:b/>
          <w:sz w:val="24"/>
          <w:szCs w:val="24"/>
          <w:lang w:val="tr-TR"/>
        </w:rPr>
        <w:t>TEKNİK ŞARTNAME</w:t>
      </w:r>
    </w:p>
    <w:p w14:paraId="558004C1" w14:textId="77777777" w:rsidR="00202372" w:rsidRDefault="00202372" w:rsidP="008C13B8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431CEE1C" w14:textId="318B4B68" w:rsidR="0084753F" w:rsidRPr="00FE6BF2" w:rsidRDefault="0084753F" w:rsidP="0084753F">
      <w:pPr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84753F">
        <w:rPr>
          <w:rFonts w:ascii="Times New Roman" w:hAnsi="Times New Roman" w:cs="Times New Roman"/>
          <w:b/>
          <w:sz w:val="24"/>
          <w:szCs w:val="24"/>
          <w:lang w:val="tr-TR"/>
        </w:rPr>
        <w:t>Tek Kart mini bilgisayar ve geliştirme kartı</w:t>
      </w:r>
      <w:r w:rsidRPr="00FE6BF2">
        <w:rPr>
          <w:rFonts w:ascii="Times New Roman" w:hAnsi="Times New Roman" w:cs="Times New Roman"/>
          <w:b/>
          <w:sz w:val="24"/>
          <w:szCs w:val="24"/>
          <w:lang w:val="tr-TR"/>
        </w:rPr>
        <w:t xml:space="preserve"> Şartname</w:t>
      </w:r>
    </w:p>
    <w:p w14:paraId="47E77978" w14:textId="0CFF275C" w:rsidR="0084753F" w:rsidRDefault="00A225C6" w:rsidP="0084753F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Windows 11 ve </w:t>
      </w:r>
      <w:r w:rsidR="0084753F">
        <w:rPr>
          <w:rFonts w:ascii="Times New Roman" w:hAnsi="Times New Roman" w:cs="Times New Roman"/>
          <w:sz w:val="24"/>
          <w:szCs w:val="24"/>
          <w:lang w:val="tr-TR"/>
        </w:rPr>
        <w:t>Linux Ubuntu 20.04 kurulabilir olmalı,</w:t>
      </w:r>
    </w:p>
    <w:p w14:paraId="685EF47C" w14:textId="5F8FB7F1" w:rsidR="000254CD" w:rsidRDefault="000254CD" w:rsidP="0084753F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Intel i5 ve üstü işlemcili olmalı</w:t>
      </w:r>
    </w:p>
    <w:p w14:paraId="561FC9B9" w14:textId="4AF1D3AE" w:rsidR="0084753F" w:rsidRDefault="0084753F" w:rsidP="0084753F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Min. </w:t>
      </w:r>
      <w:r w:rsidR="00A225C6">
        <w:rPr>
          <w:rFonts w:ascii="Times New Roman" w:hAnsi="Times New Roman" w:cs="Times New Roman"/>
          <w:sz w:val="24"/>
          <w:szCs w:val="24"/>
          <w:lang w:val="tr-TR"/>
        </w:rPr>
        <w:t>16</w:t>
      </w:r>
      <w:r>
        <w:rPr>
          <w:rFonts w:ascii="Times New Roman" w:hAnsi="Times New Roman" w:cs="Times New Roman"/>
          <w:sz w:val="24"/>
          <w:szCs w:val="24"/>
          <w:lang w:val="tr-TR"/>
        </w:rPr>
        <w:t>Gb RAM olmalı,</w:t>
      </w:r>
    </w:p>
    <w:p w14:paraId="44B41D5C" w14:textId="1F5FD749" w:rsidR="0084753F" w:rsidRDefault="0084753F" w:rsidP="0084753F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Min. </w:t>
      </w:r>
      <w:r w:rsidR="00A225C6">
        <w:rPr>
          <w:rFonts w:ascii="Times New Roman" w:hAnsi="Times New Roman" w:cs="Times New Roman"/>
          <w:sz w:val="24"/>
          <w:szCs w:val="24"/>
          <w:lang w:val="tr-TR"/>
        </w:rPr>
        <w:t>500</w:t>
      </w:r>
      <w:r>
        <w:rPr>
          <w:rFonts w:ascii="Times New Roman" w:hAnsi="Times New Roman" w:cs="Times New Roman"/>
          <w:sz w:val="24"/>
          <w:szCs w:val="24"/>
          <w:lang w:val="tr-TR"/>
        </w:rPr>
        <w:t>GB depolama alanı olmalı,</w:t>
      </w:r>
    </w:p>
    <w:p w14:paraId="156B3A0E" w14:textId="427F6575" w:rsidR="0084753F" w:rsidRDefault="0084753F" w:rsidP="0084753F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GP</w:t>
      </w:r>
      <w:r w:rsidR="00A225C6">
        <w:rPr>
          <w:rFonts w:ascii="Times New Roman" w:hAnsi="Times New Roman" w:cs="Times New Roman"/>
          <w:sz w:val="24"/>
          <w:szCs w:val="24"/>
          <w:lang w:val="tr-TR"/>
        </w:rPr>
        <w:t>IO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olmalı,</w:t>
      </w:r>
    </w:p>
    <w:p w14:paraId="46820717" w14:textId="142BBF5A" w:rsidR="0084753F" w:rsidRPr="00B86F65" w:rsidRDefault="0084753F" w:rsidP="00B86F65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Min. </w:t>
      </w:r>
      <w:r w:rsidR="00A225C6">
        <w:rPr>
          <w:rFonts w:ascii="Times New Roman" w:hAnsi="Times New Roman" w:cs="Times New Roman"/>
          <w:sz w:val="24"/>
          <w:szCs w:val="24"/>
          <w:lang w:val="tr-TR"/>
        </w:rPr>
        <w:t>2</w:t>
      </w:r>
      <w:r>
        <w:rPr>
          <w:rFonts w:ascii="Times New Roman" w:hAnsi="Times New Roman" w:cs="Times New Roman"/>
          <w:sz w:val="24"/>
          <w:szCs w:val="24"/>
          <w:lang w:val="tr-TR"/>
        </w:rPr>
        <w:t>xUSB3.</w:t>
      </w:r>
      <w:r w:rsidR="00A225C6">
        <w:rPr>
          <w:rFonts w:ascii="Times New Roman" w:hAnsi="Times New Roman" w:cs="Times New Roman"/>
          <w:sz w:val="24"/>
          <w:szCs w:val="24"/>
          <w:lang w:val="tr-TR"/>
        </w:rPr>
        <w:t>2</w:t>
      </w:r>
      <w:r w:rsidR="00B86F65">
        <w:rPr>
          <w:rFonts w:ascii="Times New Roman" w:hAnsi="Times New Roman" w:cs="Times New Roman"/>
          <w:sz w:val="24"/>
          <w:szCs w:val="24"/>
          <w:lang w:val="tr-TR"/>
        </w:rPr>
        <w:t>, 2XUSB2.0 port olmalı</w:t>
      </w:r>
      <w:r w:rsidRPr="00B86F65">
        <w:rPr>
          <w:rFonts w:ascii="Times New Roman" w:hAnsi="Times New Roman" w:cs="Times New Roman"/>
          <w:sz w:val="24"/>
          <w:szCs w:val="24"/>
          <w:lang w:val="tr-TR"/>
        </w:rPr>
        <w:t>,</w:t>
      </w:r>
    </w:p>
    <w:p w14:paraId="3881B54A" w14:textId="3D989F6D" w:rsidR="0084753F" w:rsidRDefault="0084753F" w:rsidP="0084753F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HDMI</w:t>
      </w:r>
      <w:r w:rsidR="000254CD">
        <w:rPr>
          <w:rFonts w:ascii="Times New Roman" w:hAnsi="Times New Roman" w:cs="Times New Roman"/>
          <w:sz w:val="24"/>
          <w:szCs w:val="24"/>
          <w:lang w:val="tr-TR"/>
        </w:rPr>
        <w:t xml:space="preserve"> 2.1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video çıkışı olmalı,</w:t>
      </w:r>
    </w:p>
    <w:p w14:paraId="73735E17" w14:textId="5EDD62FB" w:rsidR="0084753F" w:rsidRDefault="0084753F" w:rsidP="0084753F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Min. </w:t>
      </w:r>
      <w:r w:rsidR="000254CD">
        <w:rPr>
          <w:rFonts w:ascii="Times New Roman" w:hAnsi="Times New Roman" w:cs="Times New Roman"/>
          <w:sz w:val="24"/>
          <w:szCs w:val="24"/>
          <w:lang w:val="tr-TR"/>
        </w:rPr>
        <w:t>2.5GbE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Ethernet olmalı,</w:t>
      </w:r>
    </w:p>
    <w:p w14:paraId="13E96C7C" w14:textId="3B188046" w:rsidR="0084753F" w:rsidRDefault="000254CD" w:rsidP="0084753F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84753F">
        <w:rPr>
          <w:rFonts w:ascii="Times New Roman" w:hAnsi="Times New Roman" w:cs="Times New Roman"/>
          <w:sz w:val="24"/>
          <w:szCs w:val="24"/>
          <w:lang w:val="tr-TR"/>
        </w:rPr>
        <w:t>V</w:t>
      </w:r>
      <w:r>
        <w:rPr>
          <w:rFonts w:ascii="Times New Roman" w:hAnsi="Times New Roman" w:cs="Times New Roman"/>
          <w:sz w:val="24"/>
          <w:szCs w:val="24"/>
          <w:lang w:val="tr-TR"/>
        </w:rPr>
        <w:t>-20V</w:t>
      </w:r>
      <w:r w:rsidR="0084753F">
        <w:rPr>
          <w:rFonts w:ascii="Times New Roman" w:hAnsi="Times New Roman" w:cs="Times New Roman"/>
          <w:sz w:val="24"/>
          <w:szCs w:val="24"/>
          <w:lang w:val="tr-TR"/>
        </w:rPr>
        <w:t xml:space="preserve"> beslemeye uygun olmalı,</w:t>
      </w:r>
    </w:p>
    <w:p w14:paraId="6CCC413C" w14:textId="701B4C34" w:rsidR="000254CD" w:rsidRDefault="000254CD" w:rsidP="0084753F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ES232 ve RS 485 destekli </w:t>
      </w:r>
      <w:r w:rsidR="0084753F">
        <w:rPr>
          <w:rFonts w:ascii="Times New Roman" w:hAnsi="Times New Roman" w:cs="Times New Roman"/>
          <w:sz w:val="24"/>
          <w:szCs w:val="24"/>
          <w:lang w:val="tr-TR"/>
        </w:rPr>
        <w:t>UART girişi olmalı</w:t>
      </w:r>
      <w:r>
        <w:rPr>
          <w:rFonts w:ascii="Times New Roman" w:hAnsi="Times New Roman" w:cs="Times New Roman"/>
          <w:sz w:val="24"/>
          <w:szCs w:val="24"/>
          <w:lang w:val="tr-TR"/>
        </w:rPr>
        <w:t>,</w:t>
      </w:r>
    </w:p>
    <w:p w14:paraId="358EF4E5" w14:textId="211F9851" w:rsidR="0084753F" w:rsidRDefault="000254CD" w:rsidP="000254CD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M.2 M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Key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ve M.2 B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Key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genişleme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slotları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olmalı,</w:t>
      </w:r>
    </w:p>
    <w:p w14:paraId="54232E38" w14:textId="4F03B306" w:rsidR="0037050E" w:rsidRDefault="0037050E" w:rsidP="000254CD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200 x 150mm boyutları altında olmalı,</w:t>
      </w:r>
      <w:bookmarkStart w:id="0" w:name="_GoBack"/>
      <w:bookmarkEnd w:id="0"/>
    </w:p>
    <w:p w14:paraId="5BF7D57A" w14:textId="24F7658C" w:rsidR="00565D8C" w:rsidRDefault="00565D8C" w:rsidP="00565D8C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41FF69FA" w14:textId="7E91658C" w:rsidR="00565D8C" w:rsidRDefault="00565D8C" w:rsidP="00565D8C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12DBC527" w14:textId="77777777" w:rsidR="00565D8C" w:rsidRPr="009F2878" w:rsidRDefault="00565D8C" w:rsidP="00565D8C">
      <w:pPr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58527D">
        <w:rPr>
          <w:rFonts w:ascii="Times New Roman" w:hAnsi="Times New Roman" w:cs="Times New Roman"/>
          <w:b/>
          <w:sz w:val="24"/>
          <w:szCs w:val="24"/>
          <w:lang w:val="tr-TR"/>
        </w:rPr>
        <w:t xml:space="preserve">3B Yüksek Hassasiyette Hareket Takip Sistemi </w:t>
      </w:r>
      <w:r w:rsidRPr="008C13B8">
        <w:rPr>
          <w:rFonts w:ascii="Times New Roman" w:hAnsi="Times New Roman" w:cs="Times New Roman"/>
          <w:b/>
          <w:sz w:val="24"/>
          <w:szCs w:val="24"/>
          <w:lang w:val="tr-TR"/>
        </w:rPr>
        <w:t>(</w:t>
      </w:r>
      <w:proofErr w:type="spellStart"/>
      <w:r w:rsidRPr="008C13B8">
        <w:rPr>
          <w:rFonts w:ascii="Times New Roman" w:hAnsi="Times New Roman" w:cs="Times New Roman"/>
          <w:b/>
          <w:sz w:val="24"/>
          <w:szCs w:val="24"/>
          <w:lang w:val="tr-TR"/>
        </w:rPr>
        <w:t>OptiTrack</w:t>
      </w:r>
      <w:proofErr w:type="spellEnd"/>
      <w:r w:rsidRPr="008C13B8">
        <w:rPr>
          <w:rFonts w:ascii="Times New Roman" w:hAnsi="Times New Roman" w:cs="Times New Roman"/>
          <w:b/>
          <w:sz w:val="24"/>
          <w:szCs w:val="24"/>
          <w:lang w:val="tr-TR"/>
        </w:rPr>
        <w:t>)</w:t>
      </w:r>
      <w:r w:rsidRPr="009F287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Teknik Şartname</w:t>
      </w:r>
    </w:p>
    <w:p w14:paraId="1427142E" w14:textId="77777777" w:rsidR="00565D8C" w:rsidRDefault="00565D8C" w:rsidP="00565D8C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En az 4m çapta ve 2m yükseklikte bir alanda hareket izleme yapabilecek,</w:t>
      </w:r>
    </w:p>
    <w:p w14:paraId="3A3DE63A" w14:textId="77777777" w:rsidR="00565D8C" w:rsidRDefault="00565D8C" w:rsidP="00565D8C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3B Konum izleme performansı için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konumsal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hata 0.5mm ve dönme hatası 0.1derece altında olacak.</w:t>
      </w:r>
    </w:p>
    <w:p w14:paraId="73B61DC7" w14:textId="77777777" w:rsidR="00565D8C" w:rsidRDefault="00565D8C" w:rsidP="00565D8C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En az 5 nesnenin takibini yapabilecek,</w:t>
      </w:r>
    </w:p>
    <w:p w14:paraId="2CA14BE9" w14:textId="77777777" w:rsidR="00565D8C" w:rsidRDefault="00565D8C" w:rsidP="00565D8C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10ms altında gecikmesi olan,</w:t>
      </w:r>
    </w:p>
    <w:p w14:paraId="42EA03C9" w14:textId="77777777" w:rsidR="00565D8C" w:rsidRDefault="00565D8C" w:rsidP="00565D8C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Kurulum ve bakım süreçlerinde </w:t>
      </w: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kalibrasyon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yapmak için yazılım ve kalibrasyon ekipmanları içerecek,</w:t>
      </w:r>
    </w:p>
    <w:p w14:paraId="269FFD34" w14:textId="77777777" w:rsidR="00565D8C" w:rsidRDefault="00565D8C" w:rsidP="00565D8C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ROS ve MATLAB uyumlu olacak, bu ortamlarda hareket takip verilerine ulaşılabilecek</w:t>
      </w:r>
    </w:p>
    <w:p w14:paraId="62C17CCB" w14:textId="77777777" w:rsidR="00565D8C" w:rsidRDefault="00565D8C" w:rsidP="00565D8C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C/C++ dilinde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arayüz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SDK sağlayacak ve bu SDK kullanılarak 3B veriye erişilebilecek,</w:t>
      </w:r>
    </w:p>
    <w:p w14:paraId="2AF1A1E0" w14:textId="77777777" w:rsidR="00565D8C" w:rsidRPr="00565D8C" w:rsidRDefault="00565D8C" w:rsidP="00565D8C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6C5A1973" w14:textId="2C2EAC74" w:rsidR="0084753F" w:rsidRPr="0084753F" w:rsidRDefault="0084753F" w:rsidP="0084753F">
      <w:pPr>
        <w:rPr>
          <w:rFonts w:ascii="Times New Roman" w:hAnsi="Times New Roman" w:cs="Times New Roman"/>
          <w:sz w:val="24"/>
          <w:szCs w:val="24"/>
          <w:lang w:val="tr-TR"/>
        </w:rPr>
      </w:pPr>
    </w:p>
    <w:sectPr w:rsidR="0084753F" w:rsidRPr="008475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E4C98"/>
    <w:multiLevelType w:val="hybridMultilevel"/>
    <w:tmpl w:val="C7324616"/>
    <w:lvl w:ilvl="0" w:tplc="023C0B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DB4B81"/>
    <w:multiLevelType w:val="hybridMultilevel"/>
    <w:tmpl w:val="FB7ECE2A"/>
    <w:lvl w:ilvl="0" w:tplc="023C0B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3MDcxtjQzMzYyt7RU0lEKTi0uzszPAykwqgUAi71iSSwAAAA="/>
  </w:docVars>
  <w:rsids>
    <w:rsidRoot w:val="00E4336E"/>
    <w:rsid w:val="000254CD"/>
    <w:rsid w:val="000956C1"/>
    <w:rsid w:val="001315DF"/>
    <w:rsid w:val="001E796F"/>
    <w:rsid w:val="00202372"/>
    <w:rsid w:val="00306E54"/>
    <w:rsid w:val="0037050E"/>
    <w:rsid w:val="00565D8C"/>
    <w:rsid w:val="0058527D"/>
    <w:rsid w:val="00675C36"/>
    <w:rsid w:val="006D2031"/>
    <w:rsid w:val="00764E03"/>
    <w:rsid w:val="00784127"/>
    <w:rsid w:val="0084753F"/>
    <w:rsid w:val="008C13B8"/>
    <w:rsid w:val="009F2878"/>
    <w:rsid w:val="00A225C6"/>
    <w:rsid w:val="00A43B5B"/>
    <w:rsid w:val="00A738AC"/>
    <w:rsid w:val="00B86F65"/>
    <w:rsid w:val="00C32926"/>
    <w:rsid w:val="00C47BC4"/>
    <w:rsid w:val="00C92209"/>
    <w:rsid w:val="00CB4DA1"/>
    <w:rsid w:val="00D76D42"/>
    <w:rsid w:val="00E4336E"/>
    <w:rsid w:val="00EC4C2C"/>
    <w:rsid w:val="00F34483"/>
    <w:rsid w:val="00FE6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35F5DF0"/>
  <w15:chartTrackingRefBased/>
  <w15:docId w15:val="{3C10927B-BF03-4150-BE1B-2A3414B7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F2878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86F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86F65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in Ozkan</dc:creator>
  <cp:keywords/>
  <dc:description/>
  <cp:lastModifiedBy>ESOGU</cp:lastModifiedBy>
  <cp:revision>1</cp:revision>
  <cp:lastPrinted>2024-10-15T09:27:00Z</cp:lastPrinted>
  <dcterms:created xsi:type="dcterms:W3CDTF">2024-10-15T10:03:00Z</dcterms:created>
  <dcterms:modified xsi:type="dcterms:W3CDTF">2024-10-21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eb19ed298174c8e2f53b0b9a1422e3563500a82a0af3cffb53b6f93edabac4</vt:lpwstr>
  </property>
</Properties>
</file>